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CB384" w14:textId="77777777" w:rsidR="00151F1D" w:rsidRDefault="00BC732B" w:rsidP="00151F1D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color w:val="0000FF"/>
          <w:kern w:val="36"/>
          <w:sz w:val="48"/>
          <w:szCs w:val="48"/>
          <w:u w:val="single"/>
          <w:lang w:eastAsia="en-CA"/>
        </w:rPr>
        <w:t>Specification Document</w:t>
      </w:r>
    </w:p>
    <w:p w14:paraId="2FF275A9" w14:textId="1151F9E6" w:rsidR="00BC732B" w:rsidRPr="00151F1D" w:rsidRDefault="00BC732B" w:rsidP="00151F1D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1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Use Case Diagrams</w:t>
      </w:r>
    </w:p>
    <w:p w14:paraId="6CAB2BEB" w14:textId="77777777" w:rsidR="006B6A6F" w:rsidRDefault="00BC732B" w:rsidP="00BC732B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5B594E9A" wp14:editId="08181651">
            <wp:extent cx="6979920" cy="89344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9920" cy="893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6116F528" wp14:editId="043269D6">
            <wp:extent cx="6743700" cy="59626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596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2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State Diagram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125A0C63" wp14:editId="46CE2B25">
            <wp:extent cx="3686689" cy="5944430"/>
            <wp:effectExtent l="0" t="0" r="952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594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  <w:t xml:space="preserve">3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Use Cases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</w:p>
    <w:p w14:paraId="7DC0CB2E" w14:textId="77777777" w:rsidR="006B6A6F" w:rsidRPr="00461342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</w:rPr>
        <w:t>Presentation Development</w:t>
      </w:r>
    </w:p>
    <w:p w14:paraId="683FAAC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D888DDB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</w:t>
      </w:r>
    </w:p>
    <w:p w14:paraId="2AB6EF6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ation developer</w:t>
      </w:r>
    </w:p>
    <w:p w14:paraId="470B7BD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Precondition: 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start a new system.</w:t>
      </w:r>
    </w:p>
    <w:p w14:paraId="1E9BBCA2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The system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il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rompts the use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whether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o start a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edi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i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57A0432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A3E1B9F" w14:textId="77777777" w:rsidR="006B6A6F" w:rsidRPr="00461342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 xml:space="preserve">Edit </w:t>
      </w: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 </w:t>
      </w:r>
    </w:p>
    <w:p w14:paraId="7BB6696A" w14:textId="77777777" w:rsidR="006B6A6F" w:rsidRPr="00461342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Add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objects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</w:p>
    <w:p w14:paraId="1FF712B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4962FE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3</w:t>
      </w:r>
    </w:p>
    <w:p w14:paraId="70B9867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186773B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gramStart"/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bjects,ad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ttributes</w:t>
      </w:r>
      <w:proofErr w:type="spellEnd"/>
    </w:p>
    <w:p w14:paraId="53D0200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or can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bject</w:t>
      </w:r>
      <w:r>
        <w:rPr>
          <w:rFonts w:ascii="Times New Roman" w:hAnsi="Times New Roman" w:cs="Times New Roman"/>
          <w:sz w:val="28"/>
          <w:szCs w:val="28"/>
          <w:lang w:val="fr-FR"/>
        </w:rPr>
        <w:t>s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fr-FR"/>
        </w:rPr>
        <w:t xml:space="preserve"> to the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7268BA59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6C1EF6E" w14:textId="77777777" w:rsidR="006B6A6F" w:rsidRPr="00461342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Add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attributes</w:t>
      </w:r>
      <w:proofErr w:type="spellEnd"/>
    </w:p>
    <w:p w14:paraId="490B159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4949334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5</w:t>
      </w:r>
    </w:p>
    <w:p w14:paraId="18400AD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6BEBFBB2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ttributes</w:t>
      </w:r>
      <w:proofErr w:type="spellEnd"/>
    </w:p>
    <w:p w14:paraId="5723BA99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Editor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ttributes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o 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bject.Lik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olor,size,The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an change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iffren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color,siz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etc.</w:t>
      </w:r>
    </w:p>
    <w:p w14:paraId="10BA5ED2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58D44C98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638B46CC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Time Duration </w:t>
      </w:r>
    </w:p>
    <w:p w14:paraId="7127E94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232E567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43B6DF54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59A26EC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ime duration</w:t>
      </w:r>
    </w:p>
    <w:p w14:paraId="4780E39F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can </w:t>
      </w:r>
      <w:r>
        <w:rPr>
          <w:rFonts w:ascii="Times New Roman" w:hAnsi="Times New Roman" w:cs="Times New Roman"/>
          <w:sz w:val="28"/>
          <w:szCs w:val="28"/>
          <w:lang w:val="fr-FR"/>
        </w:rPr>
        <w:t>set or change the time duration.</w:t>
      </w:r>
    </w:p>
    <w:p w14:paraId="36A912F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0F4A780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6EAC77C" w14:textId="77777777" w:rsidR="006B6A6F" w:rsidRPr="00461342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 Option</w:t>
      </w:r>
    </w:p>
    <w:p w14:paraId="67F3A2F5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8BF72B7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10,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4</w:t>
      </w:r>
    </w:p>
    <w:p w14:paraId="33A0849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300A56F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tate,object</w:t>
      </w:r>
      <w:proofErr w:type="spellEnd"/>
      <w:proofErr w:type="gramEnd"/>
    </w:p>
    <w:p w14:paraId="17B7F71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elet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state</w:t>
      </w:r>
    </w:p>
    <w:p w14:paraId="078FC6C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1C9F027" w14:textId="77777777" w:rsidR="006B6A6F" w:rsidRPr="00461342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Modify</w:t>
      </w:r>
      <w:proofErr w:type="spellEnd"/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2B0EC78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10A860C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1</w:t>
      </w:r>
    </w:p>
    <w:p w14:paraId="3BC5770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21749E1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</w:p>
    <w:p w14:paraId="11E0A714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state</w:t>
      </w:r>
    </w:p>
    <w:p w14:paraId="727666E1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355C3EB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C49E3B7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9B1B90C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4214EBD5" w14:textId="77777777" w:rsidR="006B6A6F" w:rsidRPr="00EE6D4E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EE6D4E">
        <w:rPr>
          <w:rFonts w:ascii="Times New Roman" w:hAnsi="Times New Roman" w:cs="Times New Roman"/>
          <w:b/>
          <w:bCs/>
          <w:sz w:val="28"/>
          <w:szCs w:val="28"/>
          <w:lang w:val="fr-FR"/>
        </w:rPr>
        <w:t>Add</w:t>
      </w:r>
      <w:proofErr w:type="spellEnd"/>
      <w:r w:rsidRPr="00EE6D4E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state</w:t>
      </w:r>
    </w:p>
    <w:p w14:paraId="37A8287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492622A5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r>
        <w:rPr>
          <w:rFonts w:ascii="Times New Roman" w:hAnsi="Times New Roman" w:cs="Times New Roman"/>
          <w:sz w:val="28"/>
          <w:szCs w:val="28"/>
        </w:rPr>
        <w:t>9</w:t>
      </w:r>
    </w:p>
    <w:p w14:paraId="570BE89C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7EE78C4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state</w:t>
      </w:r>
    </w:p>
    <w:p w14:paraId="13FC5C74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Editor can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fr-FR"/>
        </w:rPr>
        <w:t>add</w:t>
      </w:r>
      <w:proofErr w:type="spellEnd"/>
      <w:r>
        <w:rPr>
          <w:rFonts w:ascii="Times New Roman" w:hAnsi="Times New Roman" w:cs="Times New Roman"/>
          <w:sz w:val="28"/>
          <w:szCs w:val="28"/>
          <w:lang w:val="fr-FR"/>
        </w:rPr>
        <w:t xml:space="preserve"> the state</w:t>
      </w:r>
    </w:p>
    <w:p w14:paraId="53738284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162DA86" w14:textId="77777777" w:rsidR="006B6A6F" w:rsidRPr="00461342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b/>
          <w:bCs/>
          <w:sz w:val="28"/>
          <w:szCs w:val="28"/>
          <w:lang w:val="fr-FR"/>
        </w:rPr>
        <w:t>Save Option</w:t>
      </w:r>
    </w:p>
    <w:p w14:paraId="1865EE9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197FF61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5</w:t>
      </w:r>
    </w:p>
    <w:p w14:paraId="5D11CB1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0EAA1F29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Save</w:t>
      </w:r>
    </w:p>
    <w:p w14:paraId="2F7A128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Edit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av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ion</w:t>
      </w:r>
      <w:proofErr w:type="spellEnd"/>
    </w:p>
    <w:p w14:paraId="7925AC7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35555E5E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View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 Option</w:t>
      </w:r>
    </w:p>
    <w:p w14:paraId="2712049B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79477A95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12</w:t>
      </w:r>
    </w:p>
    <w:p w14:paraId="4636A2E2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Editor</w:t>
      </w:r>
    </w:p>
    <w:p w14:paraId="3913A29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View</w:t>
      </w:r>
      <w:proofErr w:type="spellEnd"/>
    </w:p>
    <w:p w14:paraId="4150BF8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</w:t>
      </w:r>
      <w:r>
        <w:rPr>
          <w:rFonts w:ascii="Times New Roman" w:hAnsi="Times New Roman" w:cs="Times New Roman"/>
          <w:sz w:val="28"/>
          <w:szCs w:val="28"/>
          <w:lang w:val="fr-FR"/>
        </w:rPr>
        <w:t>Editor can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Edit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view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ion</w:t>
      </w:r>
      <w:proofErr w:type="spellEnd"/>
    </w:p>
    <w:p w14:paraId="51CFE3D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2F63EA53" w14:textId="77777777" w:rsidR="006B6A6F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</w:p>
    <w:p w14:paraId="27212F5F" w14:textId="77777777" w:rsidR="006B6A6F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</w:p>
    <w:p w14:paraId="3F231259" w14:textId="77777777" w:rsidR="006B6A6F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</w:p>
    <w:p w14:paraId="3F83BB12" w14:textId="77777777" w:rsidR="006B6A6F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</w:p>
    <w:p w14:paraId="3BAC7A1B" w14:textId="77777777" w:rsidR="006B6A6F" w:rsidRPr="008C209B" w:rsidRDefault="006B6A6F" w:rsidP="006B6A6F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</w:pP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Presentation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 xml:space="preserve"> Phase</w:t>
      </w:r>
    </w:p>
    <w:p w14:paraId="62D52C1B" w14:textId="77777777" w:rsidR="006B6A6F" w:rsidRPr="00461342" w:rsidRDefault="006B6A6F" w:rsidP="006B6A6F">
      <w:pPr>
        <w:jc w:val="center"/>
        <w:rPr>
          <w:rFonts w:ascii="Times New Roman" w:hAnsi="Times New Roman" w:cs="Times New Roman"/>
          <w:sz w:val="28"/>
          <w:szCs w:val="28"/>
          <w:lang w:val="fr-FR"/>
        </w:rPr>
      </w:pPr>
    </w:p>
    <w:p w14:paraId="270A00E5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Slide </w:t>
      </w: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movement</w:t>
      </w:r>
      <w:proofErr w:type="spellEnd"/>
    </w:p>
    <w:p w14:paraId="45D1190C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1BAC29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Requirement address: T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16,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17,T18,T19</w:t>
      </w:r>
    </w:p>
    <w:p w14:paraId="74C8F865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5CEE221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move </w:t>
      </w:r>
      <w:proofErr w:type="spellStart"/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irst,Last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>,Backward,Forward</w:t>
      </w:r>
      <w:proofErr w:type="spellEnd"/>
    </w:p>
    <w:p w14:paraId="369ED6C0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ur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ésenter  can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move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rom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last, first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forwar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,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backwar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us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imeline.</w:t>
      </w:r>
    </w:p>
    <w:p w14:paraId="06A14A09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74A1FD47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057E8DF9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631942A0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Auto </w:t>
      </w: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presentation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</w:p>
    <w:p w14:paraId="5B1DE4A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24DA473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0</w:t>
      </w:r>
    </w:p>
    <w:p w14:paraId="64EAF3A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249326D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auto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</w:p>
    <w:p w14:paraId="3C46BF2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lso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enable auto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us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timeline.</w:t>
      </w:r>
    </w:p>
    <w:p w14:paraId="01203754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4BF7442B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67FEF75E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Transitions </w:t>
      </w:r>
    </w:p>
    <w:p w14:paraId="3B64BCF9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22B25E8C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0,T25</w:t>
      </w:r>
    </w:p>
    <w:p w14:paraId="2FE1DC47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06CC6B36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ransitions</w:t>
      </w:r>
    </w:p>
    <w:p w14:paraId="6B399ACE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also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do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research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n visualisation of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equence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f states and transitions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using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timeline.</w:t>
      </w:r>
    </w:p>
    <w:p w14:paraId="1BF4C6C7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187A702D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 xml:space="preserve">Camera </w:t>
      </w:r>
      <w:proofErr w:type="spellStart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movement</w:t>
      </w:r>
      <w:proofErr w:type="spellEnd"/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 </w:t>
      </w:r>
    </w:p>
    <w:p w14:paraId="2C2E247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013908C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2</w:t>
      </w:r>
    </w:p>
    <w:p w14:paraId="04135CB8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75D8B3D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amera moves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lef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right.</w:t>
      </w:r>
    </w:p>
    <w:p w14:paraId="15774E6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can move the camera to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lef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r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right.</w:t>
      </w:r>
    </w:p>
    <w:p w14:paraId="1D066D4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1A9A08D1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Portion</w:t>
      </w:r>
    </w:p>
    <w:p w14:paraId="2251083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19B56BCB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3</w:t>
      </w:r>
    </w:p>
    <w:p w14:paraId="5FF5129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57D77F33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ortion or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divide</w:t>
      </w:r>
      <w:proofErr w:type="spellEnd"/>
    </w:p>
    <w:p w14:paraId="0137BEE4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 :  The présenter can portion the background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sheet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>.</w:t>
      </w:r>
    </w:p>
    <w:p w14:paraId="52A2F1DD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50259E9A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Orientation</w:t>
      </w:r>
    </w:p>
    <w:p w14:paraId="4E424DC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60AF2209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4</w:t>
      </w:r>
    </w:p>
    <w:p w14:paraId="39B9A37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21BFD64F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Change Orientation</w:t>
      </w:r>
    </w:p>
    <w:p w14:paraId="578D4746" w14:textId="77777777" w:rsidR="006B6A6F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 :The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résente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orientation,vert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or horizontal, of the camera.</w:t>
      </w:r>
    </w:p>
    <w:p w14:paraId="61F43992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</w:p>
    <w:p w14:paraId="71517A84" w14:textId="77777777" w:rsidR="006B6A6F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5DD60A0B" w14:textId="77777777" w:rsidR="006B6A6F" w:rsidRPr="008C209B" w:rsidRDefault="006B6A6F" w:rsidP="006B6A6F">
      <w:pPr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8C209B">
        <w:rPr>
          <w:rFonts w:ascii="Times New Roman" w:hAnsi="Times New Roman" w:cs="Times New Roman"/>
          <w:b/>
          <w:bCs/>
          <w:sz w:val="28"/>
          <w:szCs w:val="28"/>
          <w:lang w:val="fr-FR"/>
        </w:rPr>
        <w:t>Modification of interpolation</w:t>
      </w:r>
    </w:p>
    <w:p w14:paraId="774C3E01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Subject: </w:t>
      </w:r>
      <w:proofErr w:type="spellStart"/>
      <w:r w:rsidRPr="00461342">
        <w:rPr>
          <w:rFonts w:ascii="Times New Roman" w:hAnsi="Times New Roman" w:cs="Times New Roman"/>
          <w:sz w:val="28"/>
          <w:szCs w:val="28"/>
        </w:rPr>
        <w:t>Prezoom</w:t>
      </w:r>
      <w:proofErr w:type="spellEnd"/>
    </w:p>
    <w:p w14:paraId="42F3AFCA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 xml:space="preserve">Requirement </w:t>
      </w:r>
      <w:proofErr w:type="gramStart"/>
      <w:r w:rsidRPr="00461342">
        <w:rPr>
          <w:rFonts w:ascii="Times New Roman" w:hAnsi="Times New Roman" w:cs="Times New Roman"/>
          <w:sz w:val="28"/>
          <w:szCs w:val="28"/>
        </w:rPr>
        <w:t>address:T</w:t>
      </w:r>
      <w:proofErr w:type="gramEnd"/>
      <w:r w:rsidRPr="00461342">
        <w:rPr>
          <w:rFonts w:ascii="Times New Roman" w:hAnsi="Times New Roman" w:cs="Times New Roman"/>
          <w:sz w:val="28"/>
          <w:szCs w:val="28"/>
        </w:rPr>
        <w:t>26</w:t>
      </w:r>
    </w:p>
    <w:p w14:paraId="19ABA2F0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</w:rPr>
      </w:pPr>
      <w:r w:rsidRPr="00461342">
        <w:rPr>
          <w:rFonts w:ascii="Times New Roman" w:hAnsi="Times New Roman" w:cs="Times New Roman"/>
          <w:sz w:val="28"/>
          <w:szCs w:val="28"/>
        </w:rPr>
        <w:t>Actors involved: Presenter</w:t>
      </w:r>
    </w:p>
    <w:p w14:paraId="6896A0C2" w14:textId="77777777" w:rsidR="006B6A6F" w:rsidRPr="00461342" w:rsidRDefault="006B6A6F" w:rsidP="006B6A6F">
      <w:pPr>
        <w:rPr>
          <w:rFonts w:ascii="Times New Roman" w:hAnsi="Times New Roman" w:cs="Times New Roman"/>
          <w:sz w:val="28"/>
          <w:szCs w:val="28"/>
          <w:lang w:val="fr-FR"/>
        </w:rPr>
      </w:pPr>
      <w:r w:rsidRPr="00461342">
        <w:rPr>
          <w:rFonts w:ascii="Times New Roman" w:hAnsi="Times New Roman" w:cs="Times New Roman"/>
          <w:sz w:val="28"/>
          <w:szCs w:val="28"/>
        </w:rPr>
        <w:t>Precondition:</w:t>
      </w:r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modif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interpolation</w:t>
      </w:r>
    </w:p>
    <w:p w14:paraId="34EF203D" w14:textId="75A22EEE" w:rsidR="00BC732B" w:rsidRDefault="006B6A6F" w:rsidP="006B6A6F">
      <w:pPr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Typical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flow</w:t>
      </w:r>
      <w:proofErr w:type="gramStart"/>
      <w:r w:rsidRPr="00461342">
        <w:rPr>
          <w:rFonts w:ascii="Times New Roman" w:hAnsi="Times New Roman" w:cs="Times New Roman"/>
          <w:sz w:val="28"/>
          <w:szCs w:val="28"/>
          <w:lang w:val="fr-FR"/>
        </w:rPr>
        <w:t> :The</w:t>
      </w:r>
      <w:proofErr w:type="gram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présenter can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Load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</w:t>
      </w:r>
      <w:proofErr w:type="spellStart"/>
      <w:r w:rsidRPr="00461342">
        <w:rPr>
          <w:rFonts w:ascii="Times New Roman" w:hAnsi="Times New Roman" w:cs="Times New Roman"/>
          <w:sz w:val="28"/>
          <w:szCs w:val="28"/>
          <w:lang w:val="fr-FR"/>
        </w:rPr>
        <w:t>presentation,modify</w:t>
      </w:r>
      <w:proofErr w:type="spellEnd"/>
      <w:r w:rsidRPr="00461342">
        <w:rPr>
          <w:rFonts w:ascii="Times New Roman" w:hAnsi="Times New Roman" w:cs="Times New Roman"/>
          <w:sz w:val="28"/>
          <w:szCs w:val="28"/>
          <w:lang w:val="fr-FR"/>
        </w:rPr>
        <w:t xml:space="preserve"> the interpolation.</w:t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  <w:t xml:space="preserve">4. </w:t>
      </w:r>
      <w:r w:rsidR="00BC732B"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User Stories</w:t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proofErr w:type="spellStart"/>
      <w:proofErr w:type="gramStart"/>
      <w:r w:rsidR="00BC732B">
        <w:rPr>
          <w:rFonts w:ascii="Times New Roman" w:hAnsi="Times New Roman" w:cs="Times New Roman"/>
          <w:sz w:val="24"/>
          <w:szCs w:val="24"/>
          <w:lang w:val="fr-FR"/>
        </w:rPr>
        <w:t>Subject</w:t>
      </w:r>
      <w:proofErr w:type="spellEnd"/>
      <w:r w:rsidR="00BC732B">
        <w:rPr>
          <w:rFonts w:ascii="Times New Roman" w:hAnsi="Times New Roman" w:cs="Times New Roman"/>
          <w:sz w:val="24"/>
          <w:szCs w:val="24"/>
          <w:lang w:val="fr-FR"/>
        </w:rPr>
        <w:t> :</w:t>
      </w:r>
      <w:proofErr w:type="gramEnd"/>
      <w:r w:rsidR="00BC732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BC732B">
        <w:rPr>
          <w:rFonts w:ascii="Times New Roman" w:hAnsi="Times New Roman" w:cs="Times New Roman"/>
          <w:sz w:val="24"/>
          <w:szCs w:val="24"/>
          <w:lang w:val="fr-FR"/>
        </w:rPr>
        <w:t>Prezoom</w:t>
      </w:r>
      <w:proofErr w:type="spellEnd"/>
      <w:r w:rsidR="00BC732B">
        <w:rPr>
          <w:rFonts w:ascii="Times New Roman" w:hAnsi="Times New Roman" w:cs="Times New Roman"/>
          <w:sz w:val="24"/>
          <w:szCs w:val="24"/>
          <w:lang w:val="fr-FR"/>
        </w:rPr>
        <w:t xml:space="preserve"> Project</w:t>
      </w:r>
    </w:p>
    <w:p w14:paraId="54B48EB7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Actors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Involv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 : The User and The System</w:t>
      </w:r>
    </w:p>
    <w:p w14:paraId="2DD3DD8F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Requirement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resse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 : R0, R1</w:t>
      </w:r>
    </w:p>
    <w:p w14:paraId="33E7754A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condi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 : The system has not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starte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ye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518B7684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</w:p>
    <w:p w14:paraId="6E4E8F99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Typical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flow :</w:t>
      </w:r>
    </w:p>
    <w:p w14:paraId="56E7E521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0 : The user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request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system to star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zoom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ojec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by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click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system’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rt menu.</w:t>
      </w:r>
    </w:p>
    <w:p w14:paraId="194E0945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 : The system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will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rt a new system.</w:t>
      </w:r>
    </w:p>
    <w:p w14:paraId="61C64D38" w14:textId="031B4B54" w:rsidR="00BC732B" w:rsidRDefault="00B94107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B94107">
        <w:rPr>
          <w:rFonts w:ascii="Times New Roman" w:hAnsi="Times New Roman" w:cs="Times New Roman"/>
          <w:sz w:val="24"/>
          <w:szCs w:val="24"/>
          <w:lang w:val="fr-FR"/>
        </w:rPr>
        <w:t xml:space="preserve">T2 : The system </w:t>
      </w:r>
      <w:proofErr w:type="spellStart"/>
      <w:r w:rsidRPr="00B94107">
        <w:rPr>
          <w:rFonts w:ascii="Times New Roman" w:hAnsi="Times New Roman" w:cs="Times New Roman"/>
          <w:sz w:val="24"/>
          <w:szCs w:val="24"/>
          <w:lang w:val="fr-FR"/>
        </w:rPr>
        <w:t>will</w:t>
      </w:r>
      <w:proofErr w:type="spellEnd"/>
      <w:r w:rsidRPr="00B94107">
        <w:rPr>
          <w:rFonts w:ascii="Times New Roman" w:hAnsi="Times New Roman" w:cs="Times New Roman"/>
          <w:sz w:val="24"/>
          <w:szCs w:val="24"/>
          <w:lang w:val="fr-FR"/>
        </w:rPr>
        <w:t xml:space="preserve"> prompts the user </w:t>
      </w:r>
      <w:proofErr w:type="spellStart"/>
      <w:r w:rsidRPr="00B94107">
        <w:rPr>
          <w:rFonts w:ascii="Times New Roman" w:hAnsi="Times New Roman" w:cs="Times New Roman"/>
          <w:sz w:val="24"/>
          <w:szCs w:val="24"/>
          <w:lang w:val="fr-FR"/>
        </w:rPr>
        <w:t>wheather</w:t>
      </w:r>
      <w:proofErr w:type="spellEnd"/>
      <w:r w:rsidRPr="00B94107">
        <w:rPr>
          <w:rFonts w:ascii="Times New Roman" w:hAnsi="Times New Roman" w:cs="Times New Roman"/>
          <w:sz w:val="24"/>
          <w:szCs w:val="24"/>
          <w:lang w:val="fr-FR"/>
        </w:rPr>
        <w:t> to open a </w:t>
      </w:r>
      <w:proofErr w:type="spellStart"/>
      <w:r w:rsidRPr="00B94107"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 w:rsidRPr="00B94107">
        <w:rPr>
          <w:rFonts w:ascii="Times New Roman" w:hAnsi="Times New Roman" w:cs="Times New Roman"/>
          <w:sz w:val="24"/>
          <w:szCs w:val="24"/>
          <w:lang w:val="fr-FR"/>
        </w:rPr>
        <w:t> or </w:t>
      </w:r>
      <w:proofErr w:type="spellStart"/>
      <w:r w:rsidRPr="00B94107">
        <w:rPr>
          <w:rFonts w:ascii="Times New Roman" w:hAnsi="Times New Roman" w:cs="Times New Roman"/>
          <w:sz w:val="24"/>
          <w:szCs w:val="24"/>
          <w:lang w:val="fr-FR"/>
        </w:rPr>
        <w:t>create</w:t>
      </w:r>
      <w:proofErr w:type="spellEnd"/>
      <w:r w:rsidRPr="00B94107">
        <w:rPr>
          <w:rFonts w:ascii="Times New Roman" w:hAnsi="Times New Roman" w:cs="Times New Roman"/>
          <w:sz w:val="24"/>
          <w:szCs w:val="24"/>
          <w:lang w:val="fr-FR"/>
        </w:rPr>
        <w:t> a new </w:t>
      </w:r>
      <w:proofErr w:type="spellStart"/>
      <w:r w:rsidRPr="00B94107"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 w:rsidR="00BC732B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0F8D3D2E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Edit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 :</w:t>
      </w:r>
    </w:p>
    <w:p w14:paraId="3870CD67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3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bject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5A84AB07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4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dele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e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bjec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2EA217BE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5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ttribute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o 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bjec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1B759297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6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dele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ttribu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from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bjec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08857809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7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interpolation to 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bjec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035AA832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8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ttribu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47F33F1C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9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te.</w:t>
      </w:r>
    </w:p>
    <w:p w14:paraId="59C8F0CF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0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delet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te.</w:t>
      </w:r>
    </w:p>
    <w:p w14:paraId="0CCB14A9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1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te.</w:t>
      </w:r>
    </w:p>
    <w:p w14:paraId="65E45A9A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2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view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tate.</w:t>
      </w:r>
    </w:p>
    <w:p w14:paraId="0474C387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3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change the duration.</w:t>
      </w:r>
    </w:p>
    <w:p w14:paraId="0E7DD602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4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change the mode to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edi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0C87B48A" w14:textId="77777777" w:rsidR="00BC732B" w:rsidRDefault="00BC732B" w:rsidP="00BC732B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5 : Edit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ion</w:t>
      </w:r>
      <w:proofErr w:type="spellEnd"/>
    </w:p>
    <w:p w14:paraId="4D25D33F" w14:textId="77777777" w:rsidR="00BC732B" w:rsidRDefault="00BC732B" w:rsidP="00BC732B"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If the user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wants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o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, the user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will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select start to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3F25EBCF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6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move back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2CD42876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7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mov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forwar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6220FC8C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8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move to the first slid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26858437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19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move to the last slid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6B2E0765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0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enable auto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5FDEB097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1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research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on visualisation of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sequence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of states and transitions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using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timeline.</w:t>
      </w:r>
    </w:p>
    <w:p w14:paraId="7D297747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T22 : 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move the camera to the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ef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right.</w:t>
      </w:r>
    </w:p>
    <w:p w14:paraId="3AD1EA9C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3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portion the background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sheet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22223A6A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4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modify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orientation,vertica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fr-FR"/>
        </w:rPr>
        <w:t xml:space="preserve"> or horizontal, of the camera.</w:t>
      </w:r>
    </w:p>
    <w:p w14:paraId="1627C2E3" w14:textId="77777777" w:rsid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5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presentation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can change the transition.</w:t>
      </w:r>
    </w:p>
    <w:p w14:paraId="7A58AB3A" w14:textId="2EFAE4C6" w:rsidR="00BC732B" w:rsidRPr="00BC732B" w:rsidRDefault="00BC732B" w:rsidP="00BC732B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T26 : </w:t>
      </w:r>
      <w:proofErr w:type="spellStart"/>
      <w:r>
        <w:rPr>
          <w:rFonts w:ascii="Times New Roman" w:hAnsi="Times New Roman" w:cs="Times New Roman"/>
          <w:sz w:val="24"/>
          <w:szCs w:val="24"/>
          <w:lang w:val="fr-FR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fr-FR"/>
        </w:rPr>
        <w:t>presentation,modify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fr-FR"/>
        </w:rPr>
        <w:t xml:space="preserve"> the interpolation.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</w:p>
    <w:p w14:paraId="36ADDC90" w14:textId="7EDAA965" w:rsidR="00BC732B" w:rsidRPr="00BC732B" w:rsidRDefault="00BC732B" w:rsidP="00BC73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</w:pP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t xml:space="preserve">5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Wireframe Diagrams</w:t>
      </w:r>
      <w:r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09A8A0DD" wp14:editId="3D26B931">
            <wp:extent cx="12420600" cy="8105775"/>
            <wp:effectExtent l="0" t="0" r="0" b="9525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0" cy="810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5467DF43" wp14:editId="3E4C4EE7">
            <wp:extent cx="13860780" cy="3524250"/>
            <wp:effectExtent l="0" t="0" r="762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6078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0CF9975E" wp14:editId="07F1C9EA">
            <wp:extent cx="13830300" cy="3648075"/>
            <wp:effectExtent l="0" t="0" r="0" b="952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03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42895040" wp14:editId="10F99175">
            <wp:extent cx="13807440" cy="3543300"/>
            <wp:effectExtent l="0" t="0" r="381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744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47A5AEA0" wp14:editId="6755230D">
            <wp:extent cx="13784580" cy="3448050"/>
            <wp:effectExtent l="0" t="0" r="7620" b="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458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4B5AF049" wp14:editId="05D40929">
            <wp:extent cx="13761720" cy="349123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172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17D7697A" wp14:editId="197C69F1">
            <wp:extent cx="13746480" cy="3543300"/>
            <wp:effectExtent l="0" t="0" r="762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48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202EAB52" wp14:editId="0ABEA59F">
            <wp:extent cx="13716000" cy="3476625"/>
            <wp:effectExtent l="0" t="0" r="0" b="9525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6FA4D88F" wp14:editId="664A290E">
            <wp:extent cx="13746480" cy="5838825"/>
            <wp:effectExtent l="0" t="0" r="7620" b="9525"/>
            <wp:docPr id="12" name="Picture 12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rada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48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lang w:eastAsia="en-CA"/>
        </w:rPr>
        <w:br/>
        <w:t xml:space="preserve">6. </w:t>
      </w:r>
      <w:r w:rsidRPr="00BC732B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t>Sequence Diagrams</w:t>
      </w:r>
      <w:r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CA"/>
        </w:rPr>
        <w:br/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211B114F" wp14:editId="0876BF21">
            <wp:extent cx="4276725" cy="8220075"/>
            <wp:effectExtent l="0" t="0" r="9525" b="952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822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5E75DB9F" wp14:editId="3D276F7A">
            <wp:extent cx="4572000" cy="822960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33BE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en-CA"/>
        </w:rPr>
        <w:drawing>
          <wp:inline distT="0" distB="0" distL="0" distR="0" wp14:anchorId="25A177C9" wp14:editId="11901B3D">
            <wp:extent cx="4781550" cy="533400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B5EC" w14:textId="77777777" w:rsidR="004A3D56" w:rsidRDefault="004A3D56"/>
    <w:sectPr w:rsidR="004A3D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C361C"/>
    <w:multiLevelType w:val="hybridMultilevel"/>
    <w:tmpl w:val="78C24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9A6B58"/>
    <w:multiLevelType w:val="hybridMultilevel"/>
    <w:tmpl w:val="A0B81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jEyNzM3NTM2NDNQ0lEKTi0uzszPAykwrAUA09P00ywAAAA="/>
  </w:docVars>
  <w:rsids>
    <w:rsidRoot w:val="004A3D56"/>
    <w:rsid w:val="00151F1D"/>
    <w:rsid w:val="004A3D56"/>
    <w:rsid w:val="006B6A6F"/>
    <w:rsid w:val="00B94107"/>
    <w:rsid w:val="00BC732B"/>
    <w:rsid w:val="00D8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DD6F"/>
  <w15:chartTrackingRefBased/>
  <w15:docId w15:val="{13A2710A-3668-4F45-BE55-12C0A54B9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C73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BC732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732B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BC732B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Strong">
    <w:name w:val="Strong"/>
    <w:basedOn w:val="DefaultParagraphFont"/>
    <w:uiPriority w:val="22"/>
    <w:qFormat/>
    <w:rsid w:val="00BC732B"/>
    <w:rPr>
      <w:b/>
      <w:bCs/>
    </w:rPr>
  </w:style>
  <w:style w:type="paragraph" w:styleId="ListParagraph">
    <w:name w:val="List Paragraph"/>
    <w:basedOn w:val="Normal"/>
    <w:uiPriority w:val="34"/>
    <w:qFormat/>
    <w:rsid w:val="00BC7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6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Trivedi</dc:creator>
  <cp:keywords/>
  <dc:description/>
  <cp:lastModifiedBy>Utkarsh Trivedi</cp:lastModifiedBy>
  <cp:revision>4</cp:revision>
  <dcterms:created xsi:type="dcterms:W3CDTF">2020-11-02T21:11:00Z</dcterms:created>
  <dcterms:modified xsi:type="dcterms:W3CDTF">2020-11-02T23:44:00Z</dcterms:modified>
</cp:coreProperties>
</file>